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p w:rsidR="0ED91C77" w:rsidP="4D8CBFC3" w:rsidRDefault="0ED91C77" w14:paraId="4684AC09" w14:textId="62360207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ОССИЙСКИЙ УНИВЕРСИТЕТ ДРУЖБЫ НАРОДОВ</w:t>
      </w:r>
    </w:p>
    <w:p w:rsidR="0ED91C77" w:rsidP="4D8CBFC3" w:rsidRDefault="0ED91C77" w14:paraId="174C87FE" w14:textId="6D96922F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Факультет </w:t>
      </w: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физико-математических и естественных наук</w:t>
      </w:r>
    </w:p>
    <w:p w:rsidR="4D8CBFC3" w:rsidP="4D8CBFC3" w:rsidRDefault="4D8CBFC3" w14:paraId="243B94AE" w14:textId="42E2E86D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75AA6685" w14:textId="1AB7CDE6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0E441CE3" w14:textId="0280C17C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4A03C64A" w14:textId="5BE6F9A2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3D3092BA" w14:textId="30786CE0">
      <w:pPr>
        <w:spacing w:after="0" w:line="360" w:lineRule="auto"/>
        <w:ind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ED91C77" w:rsidP="3BB97B8C" w:rsidRDefault="0ED91C77" w14:paraId="15215B33" w14:textId="13324D86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BB97B8C" w:rsidR="0ED91C7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3BB97B8C" w:rsidR="315C4FF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4</w:t>
      </w:r>
    </w:p>
    <w:p w:rsidR="0ED91C77" w:rsidP="4D8CBFC3" w:rsidRDefault="0ED91C77" w14:paraId="44DD4AA9" w14:textId="56960D5C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w:rsidR="4D8CBFC3" w:rsidP="4D8CBFC3" w:rsidRDefault="4D8CBFC3" w14:paraId="3D6394BA" w14:textId="284B8BC3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ED91C77" w:rsidP="4D8CBFC3" w:rsidRDefault="0ED91C77" w14:paraId="2E466A89" w14:textId="0C6C8F7D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w:rsidR="0ED91C77" w:rsidP="4D8CBFC3" w:rsidRDefault="0ED91C77" w14:paraId="74F54279" w14:textId="61FE4A3E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w:rsidR="0ED91C77" w:rsidP="4D8CBFC3" w:rsidRDefault="0ED91C77" w14:paraId="4EA09986" w14:textId="16B2AB05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w:rsidR="0ED91C77" w:rsidP="4D8CBFC3" w:rsidRDefault="0ED91C77" w14:paraId="36BF5CE0" w14:textId="48882775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w:rsidR="0ED91C77" w:rsidP="4D8CBFC3" w:rsidRDefault="0ED91C77" w14:paraId="13645CDC" w14:textId="07391CEF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w:rsidR="0ED91C77" w:rsidP="4D8CBFC3" w:rsidRDefault="0ED91C77" w14:paraId="3D8F1892" w14:textId="581332EF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w:rsidR="4D8CBFC3" w:rsidP="4D8CBFC3" w:rsidRDefault="4D8CBFC3" w14:paraId="0AD7F33D" w14:textId="3440C9C4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7F363999" w14:textId="204807C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0E615288" w14:textId="5B4E4D1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8CBFC3" w:rsidP="4D8CBFC3" w:rsidRDefault="4D8CBFC3" w14:paraId="6E0F9014" w14:textId="489E04B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ED91C77" w:rsidP="4D8CBFC3" w:rsidRDefault="0ED91C77" w14:paraId="0A311197" w14:textId="300977F8">
      <w:pPr>
        <w:pStyle w:val="Normal"/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D8CBFC3" w:rsidR="0ED91C7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w:rsidR="4D8CBFC3" w:rsidP="4D8CBFC3" w:rsidRDefault="4D8CBFC3" w14:paraId="50A19683" w14:textId="6DFE93E4">
      <w:pPr>
        <w:pStyle w:val="BodyText"/>
      </w:pPr>
    </w:p>
    <w:p xmlns:wp14="http://schemas.microsoft.com/office/word/2010/wordml" w14:paraId="1299C43A" wp14:textId="77777777">
      <w:pPr>
        <w:pStyle w:val="BodyText"/>
      </w:pPr>
    </w:p>
    <w:bookmarkEnd w:id="20"/>
    <w:bookmarkStart w:name="цель-работы" w:id="21"/>
    <w:p xmlns:wp14="http://schemas.microsoft.com/office/word/2010/wordml" w:rsidP="3BB97B8C" w14:paraId="41823BC3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Цел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3BB97B8C" w14:paraId="4CE9F860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знакомить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учи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ь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котор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а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21"/>
    <w:bookmarkStart w:name="начало-работы" w:id="52"/>
    <w:p xmlns:wp14="http://schemas.microsoft.com/office/word/2010/wordml" w:rsidP="3BB97B8C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3BB97B8C" w14:paraId="426C9FB3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знакоми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оретическ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атериал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4BE012AF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грузи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пьюте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4DDBEF00" wp14:textId="0BA69341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</w:rPr>
      </w:pPr>
      <w:r w:rsidR="25571363">
        <w:drawing>
          <wp:inline xmlns:wp14="http://schemas.microsoft.com/office/word/2010/wordprocessingDrawing" wp14:editId="3BB97B8C" wp14:anchorId="2669DA01">
            <wp:extent cx="4238625" cy="4572000"/>
            <wp:effectExtent l="0" t="0" r="0" b="0"/>
            <wp:docPr id="9441321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4f8da2aeaa4c8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238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</w:t>
      </w:r>
    </w:p>
    <w:p xmlns:wp14="http://schemas.microsoft.com/office/word/2010/wordml" w:rsidP="3BB97B8C" w14:paraId="4B53CA40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ше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у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6.</w:t>
      </w:r>
    </w:p>
    <w:p xmlns:wp14="http://schemas.microsoft.com/office/word/2010/wordml" w:rsidP="3BB97B8C" w14:paraId="3461D779" wp14:textId="6AE1CEF3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</w:rPr>
      </w:pPr>
      <w:r w:rsidR="16EC3199">
        <w:drawing>
          <wp:inline xmlns:wp14="http://schemas.microsoft.com/office/word/2010/wordprocessingDrawing" wp14:editId="30F0696D" wp14:anchorId="49719EBA">
            <wp:extent cx="4572000" cy="3838575"/>
            <wp:effectExtent l="0" t="0" r="0" b="0"/>
            <wp:docPr id="1575994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fece2a5819435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</w:t>
      </w:r>
    </w:p>
    <w:p xmlns:wp14="http://schemas.microsoft.com/office/word/2010/wordml" w:rsidP="3BB97B8C" w14:paraId="68D3C7A0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ща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я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щ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я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лавиш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Ctrl + Alt +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F"цифр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"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1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6).</w:t>
      </w:r>
    </w:p>
    <w:p xmlns:wp14="http://schemas.microsoft.com/office/word/2010/wordml" w:rsidP="3BB97B8C" w14:paraId="7C536DBB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регистрирова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гистраци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логин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amsaidov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вод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аро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иче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обража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2DE0F649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верши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ьн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еанс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верш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лавиш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Ctrl + D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либ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вод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it.</w:t>
      </w:r>
    </w:p>
    <w:p xmlns:wp14="http://schemas.microsoft.com/office/word/2010/wordml" w:rsidP="3BB97B8C" w14:paraId="549EBB9D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и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ключ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ю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бинаци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лавиш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Ctrl + Alt +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F"цифр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" (1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2).</w:t>
      </w:r>
    </w:p>
    <w:p xmlns:wp14="http://schemas.microsoft.com/office/word/2010/wordml" w:rsidP="3BB97B8C" w14:paraId="12882622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знакоми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Чтоб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зна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е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а</w:t>
      </w:r>
    </w:p>
    <w:p w:rsidR="07A32658" w:rsidP="3BB97B8C" w:rsidRDefault="07A32658" w14:paraId="78CB963B" w14:textId="0956B9A4">
      <w:pPr>
        <w:pStyle w:val="Normal"/>
        <w:numPr>
          <w:ilvl w:val="0"/>
          <w:numId w:val="1000"/>
        </w:numPr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07A32658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echo $XDG_CURRENT_DESKTOP</w:t>
      </w:r>
    </w:p>
    <w:p xmlns:wp14="http://schemas.microsoft.com/office/word/2010/wordml" w:rsidP="3BB97B8C" w14:paraId="3CF2D8B6" wp14:noSpellErr="1" wp14:textId="3D657A20">
      <w:pPr>
        <w:numPr>
          <w:ilvl w:val="0"/>
          <w:numId w:val="1000"/>
        </w:numPr>
        <w:rPr>
          <w:rFonts w:ascii="Times New Roman" w:hAnsi="Times New Roman" w:eastAsia="Times New Roman" w:cs="Times New Roman"/>
        </w:rPr>
      </w:pPr>
      <w:r w:rsidR="07A32658">
        <w:drawing>
          <wp:inline xmlns:wp14="http://schemas.microsoft.com/office/word/2010/wordprocessingDrawing" wp14:editId="716049D0" wp14:anchorId="20DA3621">
            <wp:extent cx="4552950" cy="1009650"/>
            <wp:effectExtent l="0" t="0" r="0" b="0"/>
            <wp:docPr id="20781991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74ce42bc2e646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3</w:t>
      </w:r>
    </w:p>
    <w:p xmlns:wp14="http://schemas.microsoft.com/office/word/2010/wordml" w:rsidP="3BB97B8C" w14:paraId="5B7073D9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очеред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регистрировал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з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а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GNOME, KDE, XFCE)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кон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а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Openbox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4D8CBFC3" w14:paraId="0FB78278" wp14:noSpellErr="1" wp14:textId="7567D7F5">
      <w:pPr>
        <w:numPr>
          <w:ilvl w:val="0"/>
          <w:numId w:val="1000"/>
        </w:numPr>
        <w:rPr/>
      </w:pPr>
      <w:r w:rsidR="5CACAB9F">
        <w:drawing>
          <wp:inline xmlns:wp14="http://schemas.microsoft.com/office/word/2010/wordprocessingDrawing" wp14:editId="55780263" wp14:anchorId="1B1BD7E4">
            <wp:extent cx="4572000" cy="2943225"/>
            <wp:effectExtent l="0" t="0" r="0" b="0"/>
            <wp:docPr id="8155676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95a270df134bc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6FA205F5" wp14:textId="6A229ABA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4.</w:t>
      </w:r>
    </w:p>
    <w:p xmlns:wp14="http://schemas.microsoft.com/office/word/2010/wordml" w:rsidP="4D8CBFC3" w14:paraId="1FC39945" wp14:noSpellErr="1" wp14:textId="0DB5A1E0">
      <w:pPr>
        <w:numPr>
          <w:ilvl w:val="0"/>
          <w:numId w:val="1000"/>
        </w:numPr>
        <w:rPr/>
      </w:pPr>
      <w:r w:rsidR="6F5C3CA9">
        <w:drawing>
          <wp:inline xmlns:wp14="http://schemas.microsoft.com/office/word/2010/wordprocessingDrawing" wp14:editId="349AA04A" wp14:anchorId="1ABC1587">
            <wp:extent cx="4219575" cy="4572000"/>
            <wp:effectExtent l="0" t="0" r="0" b="0"/>
            <wp:docPr id="684134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92a4965f894bb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1CF7DBF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5. KDE</w:t>
      </w:r>
    </w:p>
    <w:p xmlns:wp14="http://schemas.microsoft.com/office/word/2010/wordml" w:rsidP="4D8CBFC3" w14:paraId="0562CB0E" wp14:noSpellErr="1" wp14:textId="7AD9DE6A">
      <w:pPr>
        <w:numPr>
          <w:ilvl w:val="0"/>
          <w:numId w:val="1000"/>
        </w:numPr>
        <w:rPr/>
      </w:pPr>
      <w:r w:rsidR="5C8F659B">
        <w:drawing>
          <wp:inline xmlns:wp14="http://schemas.microsoft.com/office/word/2010/wordprocessingDrawing" wp14:editId="4AAAA8EF" wp14:anchorId="5F31DBDC">
            <wp:extent cx="4229100" cy="4572000"/>
            <wp:effectExtent l="0" t="0" r="0" b="0"/>
            <wp:docPr id="19255522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2db059bde541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75508DD1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6. XFCE</w:t>
      </w:r>
    </w:p>
    <w:p xmlns:wp14="http://schemas.microsoft.com/office/word/2010/wordml" w14:paraId="34CE0A41" wp14:noSpellErr="1" wp14:textId="33823072">
      <w:pPr>
        <w:numPr>
          <w:ilvl w:val="0"/>
          <w:numId w:val="1000"/>
        </w:numPr>
        <w:rPr/>
      </w:pPr>
      <w:r w:rsidR="1817E268">
        <w:drawing>
          <wp:inline xmlns:wp14="http://schemas.microsoft.com/office/word/2010/wordprocessingDrawing" wp14:editId="28DD51F2" wp14:anchorId="22947378">
            <wp:extent cx="4219575" cy="4572000"/>
            <wp:effectExtent l="0" t="0" r="0" b="0"/>
            <wp:docPr id="4913852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ea0fe73eb741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132574B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7. GNOME</w:t>
      </w:r>
    </w:p>
    <w:p xmlns:wp14="http://schemas.microsoft.com/office/word/2010/wordml" w:rsidP="3BB97B8C" w14:paraId="0396C58A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зучи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становлен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уст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очеред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раузе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муля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4D8CBFC3" w14:paraId="62EBF3C5" wp14:noSpellErr="1" wp14:textId="5CAB5753">
      <w:pPr>
        <w:numPr>
          <w:ilvl w:val="0"/>
          <w:numId w:val="1000"/>
        </w:numPr>
        <w:rPr/>
      </w:pPr>
      <w:r w:rsidR="55D1B681">
        <w:drawing>
          <wp:inline xmlns:wp14="http://schemas.microsoft.com/office/word/2010/wordprocessingDrawing" wp14:editId="40DE71E0" wp14:anchorId="3BA2A667">
            <wp:extent cx="4200525" cy="4572000"/>
            <wp:effectExtent l="0" t="0" r="0" b="0"/>
            <wp:docPr id="1259689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7c393c0bc147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1B81848C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Рисунок 8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раузе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Firefox</w:t>
      </w:r>
    </w:p>
    <w:p xmlns:wp14="http://schemas.microsoft.com/office/word/2010/wordml" w:rsidP="4D8CBFC3" w14:paraId="6D98A12B" wp14:noSpellErr="1" wp14:textId="403593E3">
      <w:pPr>
        <w:numPr>
          <w:ilvl w:val="0"/>
          <w:numId w:val="1000"/>
        </w:numPr>
        <w:rPr/>
      </w:pPr>
      <w:r w:rsidR="0E10054F">
        <w:drawing>
          <wp:inline xmlns:wp14="http://schemas.microsoft.com/office/word/2010/wordprocessingDrawing" wp14:editId="7BA240EB" wp14:anchorId="7612F0CF">
            <wp:extent cx="4286250" cy="4572000"/>
            <wp:effectExtent l="0" t="0" r="0" b="0"/>
            <wp:docPr id="6041001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029546b7c241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775826B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Рисунок 9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ов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ор</w:t>
      </w:r>
    </w:p>
    <w:p xmlns:wp14="http://schemas.microsoft.com/office/word/2010/wordml" w:rsidP="4D8CBFC3" w14:paraId="2946DB82" wp14:noSpellErr="1" wp14:textId="5744767C">
      <w:pPr>
        <w:numPr>
          <w:ilvl w:val="0"/>
          <w:numId w:val="1000"/>
        </w:numPr>
        <w:rPr/>
      </w:pPr>
      <w:r w:rsidR="11EED7DE">
        <w:drawing>
          <wp:inline xmlns:wp14="http://schemas.microsoft.com/office/word/2010/wordprocessingDrawing" wp14:editId="688B2001" wp14:anchorId="0E77B757">
            <wp:extent cx="4238625" cy="4572000"/>
            <wp:effectExtent l="0" t="0" r="0" b="0"/>
            <wp:docPr id="19805889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2cc50c0e262419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B97B8C" w14:paraId="3F1E7595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Рисунок 10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муля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и</w:t>
      </w:r>
    </w:p>
    <w:bookmarkEnd w:id="52"/>
    <w:bookmarkStart w:name="вывод" w:id="53"/>
    <w:p xmlns:wp14="http://schemas.microsoft.com/office/word/2010/wordml" w:rsidP="3BB97B8C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</w:p>
    <w:p xmlns:wp14="http://schemas.microsoft.com/office/word/2010/wordml" w:rsidP="3BB97B8C" w14:paraId="6E1B1955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знакомилис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учи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ь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котор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неджера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53"/>
    <w:bookmarkStart w:name="контрольные-вопросы" w:id="54"/>
    <w:p xmlns:wp14="http://schemas.microsoft.com/office/word/2010/wordml" w:rsidP="3BB97B8C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троль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опросы</w:t>
      </w:r>
    </w:p>
    <w:p xmlns:wp14="http://schemas.microsoft.com/office/word/2010/wordml" w:rsidP="3BB97B8C" w14:paraId="77BD6CB1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пьютерн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рмина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ображ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н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пьютер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терфейс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рминал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лич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ольш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у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опрос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добств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жела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21D85FEE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ходно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д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id, а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акж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слежива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162E4B0D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аро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храня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й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д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звание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passwd,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ормат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plain text document (text/plain)</w:t>
      </w:r>
    </w:p>
    <w:p xmlns:wp14="http://schemas.microsoft.com/office/word/2010/wordml" w:rsidP="3BB97B8C" w14:paraId="781502CC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</w:p>
    <w:p xmlns:wp14="http://schemas.microsoft.com/office/word/2010/wordml" w:rsidP="3BB97B8C" w14:paraId="4F6212E2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root</w:t>
      </w:r>
    </w:p>
    <w:p xmlns:wp14="http://schemas.microsoft.com/office/word/2010/wordml" w:rsidP="3BB97B8C" w14:paraId="68DB9F73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</w:t>
      </w:r>
    </w:p>
    <w:p xmlns:wp14="http://schemas.microsoft.com/office/word/2010/wordml" w:rsidP="3BB97B8C" w14:paraId="2FC7B984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черт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тору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ж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ереступи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ес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згляну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д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пот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1546BADA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нутрен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дентифика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пользователя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дентифика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группы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анкет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н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пользователя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аталог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казател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ну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болочку</w:t>
      </w:r>
    </w:p>
    <w:p xmlns:wp14="http://schemas.microsoft.com/office/word/2010/wordml" w:rsidP="3BB97B8C" w14:paraId="148F698F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User ID -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нутрен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дентифика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Group ID -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дентификат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упп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289C4AD9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Анкет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н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GECOS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являю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обязательны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араметр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чёт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гу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а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ально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мили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адрес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лефон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5241E95F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храня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н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стройк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е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ол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руг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иложе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быч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руг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бычн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ава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лия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стройк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ред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руг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5C689FCF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зыва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amsaidov</w:t>
      </w:r>
    </w:p>
    <w:p xmlns:wp14="http://schemas.microsoft.com/office/word/2010/wordml" w:rsidP="3BB97B8C" w14:paraId="37F22679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</w:t>
      </w:r>
    </w:p>
    <w:p xmlns:wp14="http://schemas.microsoft.com/office/word/2010/wordml" w:rsidP="3BB97B8C" w14:paraId="0997B844" wp14:textId="77777777" wp14:noSpellErr="1">
      <w:pPr>
        <w:numPr>
          <w:ilvl w:val="0"/>
          <w:numId w:val="1004"/>
        </w:numPr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чёт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храня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й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/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etc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/passwd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е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ую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труктур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>
        <w:br/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ogin:password:UID:GID:GECOS:home:shell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Например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чёт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root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sam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й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/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etc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/passwd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могут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ы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исан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браз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>
        <w:br/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root:x:0: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0:root:/root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:/bin/bash</w:t>
      </w:r>
      <w:r>
        <w:br/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sam:x:1000: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100::/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home/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sam</w:t>
      </w:r>
      <w:r w:rsidRPr="3BB97B8C" w:rsidR="4D8CBFC3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:/bin/bash</w:t>
      </w:r>
    </w:p>
    <w:p xmlns:wp14="http://schemas.microsoft.com/office/word/2010/wordml" w:rsidP="3BB97B8C" w14:paraId="176E7B4D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мвол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*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password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котор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чёт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ай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etc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/passwd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знача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мож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ойт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у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10008CA3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иртуаль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ализац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цепци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ноготерминальн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мка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дно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иртуальн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анн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текст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знача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е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делен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руг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руг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ноценн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а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дельн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нсол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2E6A455A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getty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едназначе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управл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физически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иртуальны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рминала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приме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ж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tty1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tty6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аю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т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185B31A1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цесс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заимодейств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мент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егистраци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ыход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зыва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еансом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3438DB83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Toolkit (Tk, «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б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струмент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», «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струментар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»)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россплатформенна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иблиотек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азов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лемент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графическо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терфейс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спространяема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крыт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ходны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а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3BB97B8C" w14:paraId="15350EBD" wp14:textId="77777777" wp14:noSpellErr="1">
      <w:pPr>
        <w:numPr>
          <w:ilvl w:val="0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Unix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ю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сновны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улки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– GTK+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окращени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GIMP Toolkit) 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россплатформенна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библиотек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лемент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терфейс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Qt 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росс-платформенны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струментар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к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но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беспеч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язык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ирова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C++.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GTK+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остои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ву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омпонент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GTK 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бор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лементов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ьско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терфейс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аки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кнопк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л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вод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екст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т. п.)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злич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дач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GDK —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твеча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кран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же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ть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того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X Window System, Linux Framebuffer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WinAPI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На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снов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GTK+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остроен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абочи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кружени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GNOME, LXDE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Xfce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Естественно,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эт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тулкиты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могут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ть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за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пределами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«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род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»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десктопных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окружений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  <w:r>
        <w:br/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Qt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>среде</w:t>
      </w:r>
      <w:r w:rsidRPr="3BB97B8C" w:rsidR="4D8CBFC3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KDE (Kool Desktop Environment).</w:t>
      </w:r>
    </w:p>
    <w:bookmarkEnd w:id="54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997CC1D" wp14:textId="77777777">
      <w:r>
        <w:continuationSeparator/>
      </w:r>
    </w:p>
  </w:footnote>
  <w:footnote w:type="separator" w:id="-1">
    <w:p xmlns:wp14="http://schemas.microsoft.com/office/word/2010/wordml" w14:paraId="110FFD37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4B3319"/>
    <w:rsid w:val="0316721F"/>
    <w:rsid w:val="074B3319"/>
    <w:rsid w:val="07835A08"/>
    <w:rsid w:val="07A32658"/>
    <w:rsid w:val="0CB245B5"/>
    <w:rsid w:val="0E10054F"/>
    <w:rsid w:val="0ED91C77"/>
    <w:rsid w:val="1009E8D3"/>
    <w:rsid w:val="1009E8D3"/>
    <w:rsid w:val="11EED7DE"/>
    <w:rsid w:val="16EC3199"/>
    <w:rsid w:val="1817E268"/>
    <w:rsid w:val="1AF39EDA"/>
    <w:rsid w:val="1AF59718"/>
    <w:rsid w:val="1B9E7722"/>
    <w:rsid w:val="1D3A4783"/>
    <w:rsid w:val="219A5B1C"/>
    <w:rsid w:val="25571363"/>
    <w:rsid w:val="273EC496"/>
    <w:rsid w:val="315C4FF6"/>
    <w:rsid w:val="39525B81"/>
    <w:rsid w:val="3BB97B8C"/>
    <w:rsid w:val="4A7EBA31"/>
    <w:rsid w:val="4D8CBFC3"/>
    <w:rsid w:val="55D1B681"/>
    <w:rsid w:val="5997363F"/>
    <w:rsid w:val="5C8F659B"/>
    <w:rsid w:val="5CACAB9F"/>
    <w:rsid w:val="6F5C3CA9"/>
    <w:rsid w:val="742DA7F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41204F"/>
  <w15:docId w15:val="{B126CE7C-A2EC-4765-AD18-D772F72DD8D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4.png" Id="R984f8da2aeaa4c8f" /><Relationship Type="http://schemas.openxmlformats.org/officeDocument/2006/relationships/image" Target="/media/image5.png" Id="R7ffece2a5819435e" /><Relationship Type="http://schemas.openxmlformats.org/officeDocument/2006/relationships/image" Target="/media/image6.png" Id="R874ce42bc2e6460f" /><Relationship Type="http://schemas.openxmlformats.org/officeDocument/2006/relationships/image" Target="/media/image7.png" Id="R7b95a270df134bc9" /><Relationship Type="http://schemas.openxmlformats.org/officeDocument/2006/relationships/image" Target="/media/image8.png" Id="Rda92a4965f894bbb" /><Relationship Type="http://schemas.openxmlformats.org/officeDocument/2006/relationships/image" Target="/media/image9.png" Id="Rce2db059bde541cd" /><Relationship Type="http://schemas.openxmlformats.org/officeDocument/2006/relationships/image" Target="/media/imagea.png" Id="R27ea0fe73eb741b5" /><Relationship Type="http://schemas.openxmlformats.org/officeDocument/2006/relationships/image" Target="/media/imageb.png" Id="Rec7c393c0bc14763" /><Relationship Type="http://schemas.openxmlformats.org/officeDocument/2006/relationships/image" Target="/media/imagec.png" Id="Re0029546b7c24199" /><Relationship Type="http://schemas.openxmlformats.org/officeDocument/2006/relationships/image" Target="/media/imaged.png" Id="R32cc50c0e262419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06T21:21:51.0000000Z</dcterms:created>
  <dcterms:modified xsi:type="dcterms:W3CDTF">2023-09-25T21:54:46.9102527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